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50E7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80A7FA7" w:rsidR="007B4A91" w:rsidRDefault="00567FEB">
      <w:pPr>
        <w:rPr>
          <w:sz w:val="28"/>
          <w:szCs w:val="28"/>
        </w:rPr>
      </w:pPr>
      <w:r>
        <w:rPr>
          <w:sz w:val="28"/>
          <w:szCs w:val="28"/>
        </w:rPr>
        <w:t>The Snake Game</w:t>
      </w:r>
    </w:p>
    <w:p w14:paraId="34A9E19B" w14:textId="77777777" w:rsidR="007B4A91" w:rsidRDefault="00650E7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E56D76" w:rsidR="007B4A91" w:rsidRDefault="00567FE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hat the snake should eat the fruits and leaves </w:t>
      </w:r>
      <w:proofErr w:type="gramStart"/>
      <w:r>
        <w:rPr>
          <w:sz w:val="28"/>
          <w:szCs w:val="28"/>
        </w:rPr>
        <w:t>without  touching</w:t>
      </w:r>
      <w:proofErr w:type="gramEnd"/>
      <w:r>
        <w:rPr>
          <w:sz w:val="28"/>
          <w:szCs w:val="28"/>
        </w:rPr>
        <w:t xml:space="preserve"> the insect.</w:t>
      </w:r>
    </w:p>
    <w:p w14:paraId="3D632C61" w14:textId="77777777" w:rsidR="007B4A91" w:rsidRDefault="00650E7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5B709F5" w:rsidR="007B4A91" w:rsidRDefault="00567FE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a snake has to eat the leaves and fruits falling from above to score a point. If the snake touches the </w:t>
      </w:r>
      <w:proofErr w:type="gramStart"/>
      <w:r>
        <w:rPr>
          <w:sz w:val="28"/>
          <w:szCs w:val="28"/>
        </w:rPr>
        <w:t>insect  then</w:t>
      </w:r>
      <w:proofErr w:type="gramEnd"/>
      <w:r>
        <w:rPr>
          <w:sz w:val="28"/>
          <w:szCs w:val="28"/>
        </w:rPr>
        <w:t xml:space="preserve"> the game would be over.</w:t>
      </w:r>
    </w:p>
    <w:p w14:paraId="6102F988" w14:textId="77777777" w:rsidR="007B4A91" w:rsidRDefault="00650E7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50E7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50E7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A05D41F" w:rsidR="007B4A91" w:rsidRDefault="00567F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C1C3546" w:rsidR="007B4A91" w:rsidRDefault="00567F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ove with the help of the arrow keys to eat </w:t>
            </w:r>
            <w:r w:rsidR="00781DA6">
              <w:rPr>
                <w:sz w:val="28"/>
                <w:szCs w:val="28"/>
              </w:rPr>
              <w:t>the fruits and leav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1348CA7" w:rsidR="007B4A91" w:rsidRDefault="00781D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B4042FB" w:rsidR="007B4A91" w:rsidRDefault="00781D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random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804D4C8" w:rsidR="007B4A91" w:rsidRDefault="00781D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av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DB38817" w:rsidR="007B4A91" w:rsidRDefault="00781D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randoml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C63EF00" w:rsidR="007B4A91" w:rsidRDefault="00781D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ec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0D58AE2" w:rsidR="007B4A91" w:rsidRDefault="00781DA6" w:rsidP="00781DA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to touch the snake for the game to end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DF99F62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559713F" w:rsidR="00556965" w:rsidRDefault="00781DA6">
      <w:r>
        <w:rPr>
          <w:noProof/>
          <w:lang w:val="en-US" w:eastAsia="en-US"/>
        </w:rPr>
        <w:lastRenderedPageBreak/>
        <w:drawing>
          <wp:inline distT="0" distB="0" distL="0" distR="0" wp14:anchorId="6C457CA1" wp14:editId="2125E4C8">
            <wp:extent cx="3743325" cy="19319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est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334" cy="193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3E11">
        <w:rPr>
          <w:noProof/>
          <w:lang w:val="en-US" w:eastAsia="en-US"/>
        </w:rPr>
        <w:drawing>
          <wp:inline distT="0" distB="0" distL="0" distR="0" wp14:anchorId="5FFE2B5A" wp14:editId="77C5036B">
            <wp:extent cx="5257800" cy="2600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e-Over-PN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3E11">
        <w:rPr>
          <w:noProof/>
          <w:lang w:val="en-US" w:eastAsia="en-US"/>
        </w:rPr>
        <w:drawing>
          <wp:inline distT="0" distB="0" distL="0" distR="0" wp14:anchorId="23008219" wp14:editId="3FBFFE10">
            <wp:extent cx="1819178" cy="2188128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pl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178" cy="218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3E11">
        <w:rPr>
          <w:noProof/>
          <w:lang w:val="en-US" w:eastAsia="en-US"/>
        </w:rPr>
        <w:lastRenderedPageBreak/>
        <w:drawing>
          <wp:inline distT="0" distB="0" distL="0" distR="0" wp14:anchorId="4E3A2C16" wp14:editId="28BA20DC">
            <wp:extent cx="5322819" cy="41429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angeLeaf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2819" cy="414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3E11">
        <w:rPr>
          <w:noProof/>
          <w:lang w:val="en-US" w:eastAsia="en-US"/>
        </w:rPr>
        <w:drawing>
          <wp:inline distT="0" distB="0" distL="0" distR="0" wp14:anchorId="135A4692" wp14:editId="2B5106F4">
            <wp:extent cx="2743206" cy="21945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nake 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6" cy="219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560CE8" w14:textId="2FAC261E" w:rsidR="007B4A91" w:rsidRDefault="00650E7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50E7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50E7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50E7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C2FB277" w14:textId="11F47458" w:rsidR="009244AE" w:rsidRDefault="009244AE">
      <w:pPr>
        <w:rPr>
          <w:sz w:val="28"/>
          <w:szCs w:val="28"/>
        </w:rPr>
      </w:pPr>
      <w:r>
        <w:rPr>
          <w:sz w:val="28"/>
          <w:szCs w:val="28"/>
        </w:rPr>
        <w:t>I plan to make it engaging by adding sound and visual effects.</w:t>
      </w:r>
    </w:p>
    <w:p w14:paraId="24B987DE" w14:textId="488F82AA" w:rsidR="007B4A91" w:rsidRDefault="00650E7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67FEB"/>
    <w:rsid w:val="00650E71"/>
    <w:rsid w:val="00781DA6"/>
    <w:rsid w:val="007B4A91"/>
    <w:rsid w:val="00803E11"/>
    <w:rsid w:val="00924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1D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DA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81D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DA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6-17T12:38:00Z</dcterms:created>
  <dcterms:modified xsi:type="dcterms:W3CDTF">2021-06-17T12:38:00Z</dcterms:modified>
</cp:coreProperties>
</file>